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add3947</w:t>
        </w:r>
      </w:hyperlink>
      <w:r>
        <w:t xml:space="preserve"> </w:t>
      </w:r>
      <w:r>
        <w:t xml:space="preserve">on February 3,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3 Febr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3 Febr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3 Febr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3 Febr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3 Febr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3 Febr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3 Febr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3 Febr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3 Febr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3 Febr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3 Febr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3 Febr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3 Febr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3 Febr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3 Febr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3 Febr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3 Febr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3 Febr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3 Febr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3 Febr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3 Febr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3 Febr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3 Febr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add3947b9250886170d178ca451b7469ea5fd0fe"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add3947b9250886170d178ca451b7469ea5fd0fe/"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add3947b9250886170d178ca451b7469ea5fd0fe"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add3947b9250886170d178ca451b7469ea5fd0fe/"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2-03T08:36:22Z</dcterms:created>
  <dcterms:modified xsi:type="dcterms:W3CDTF">2023-02-03T08:3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2-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